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658A2" w14:textId="77777777" w:rsidR="00C15599" w:rsidRDefault="00912FA7" w:rsidP="00D97D55">
      <w:pPr>
        <w:pStyle w:val="Ttulo"/>
      </w:pPr>
      <w:proofErr w:type="spellStart"/>
      <w:r>
        <w:t>Mystyle</w:t>
      </w:r>
      <w:proofErr w:type="spellEnd"/>
    </w:p>
    <w:p w14:paraId="4BA30F40" w14:textId="77777777" w:rsidR="00C15599" w:rsidRDefault="00912FA7">
      <w:pPr>
        <w:pStyle w:val="Author"/>
      </w:pPr>
      <w:r>
        <w:t>Guillermo Palomo</w:t>
      </w:r>
    </w:p>
    <w:p w14:paraId="498CE044" w14:textId="77777777" w:rsidR="00C15599" w:rsidRDefault="00912FA7">
      <w:pPr>
        <w:pStyle w:val="Fecha"/>
      </w:pPr>
      <w:r>
        <w:t>26/10/2021</w:t>
      </w:r>
    </w:p>
    <w:p w14:paraId="3C847EA0" w14:textId="77777777" w:rsidR="00C15599" w:rsidRDefault="00912FA7">
      <w:pPr>
        <w:pStyle w:val="Ttulo2"/>
      </w:pPr>
      <w:bookmarkStart w:id="0" w:name="r-markdown"/>
      <w:r>
        <w:t>R Markdown</w:t>
      </w:r>
    </w:p>
    <w:p w14:paraId="41FA8582" w14:textId="77777777" w:rsidR="00C15599" w:rsidRDefault="00912FA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42E0ADB5" w14:textId="77777777" w:rsidR="00C15599" w:rsidRDefault="00912FA7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074DEA8" w14:textId="77777777" w:rsidR="00C15599" w:rsidRDefault="00912FA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E8EAE11" w14:textId="77777777" w:rsidR="00C15599" w:rsidRDefault="00912FA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2B8B69E" w14:textId="77777777" w:rsidR="00C15599" w:rsidRDefault="00912FA7">
      <w:pPr>
        <w:pStyle w:val="Ttulo2"/>
      </w:pPr>
      <w:bookmarkStart w:id="1" w:name="including-plots"/>
      <w:bookmarkEnd w:id="0"/>
      <w:r>
        <w:t>Including Plots</w:t>
      </w:r>
    </w:p>
    <w:p w14:paraId="23428937" w14:textId="77777777" w:rsidR="00C15599" w:rsidRDefault="00912FA7">
      <w:pPr>
        <w:pStyle w:val="FirstParagraph"/>
      </w:pPr>
      <w:r>
        <w:t>You can also embed plots, for example:</w:t>
      </w:r>
    </w:p>
    <w:p w14:paraId="4A96D733" w14:textId="77777777" w:rsidR="00C15599" w:rsidRDefault="00912FA7">
      <w:pPr>
        <w:pStyle w:val="Textoindependiente"/>
      </w:pPr>
      <w:r>
        <w:rPr>
          <w:noProof/>
        </w:rPr>
        <w:lastRenderedPageBreak/>
        <w:drawing>
          <wp:inline distT="0" distB="0" distL="0" distR="0" wp14:anchorId="535BF1F5" wp14:editId="095E1C7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A9FAA" w14:textId="77777777" w:rsidR="00C15599" w:rsidRDefault="00912FA7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155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56E0C" w14:textId="77777777" w:rsidR="00622828" w:rsidRDefault="00622828">
      <w:pPr>
        <w:spacing w:after="0"/>
      </w:pPr>
      <w:r>
        <w:separator/>
      </w:r>
    </w:p>
  </w:endnote>
  <w:endnote w:type="continuationSeparator" w:id="0">
    <w:p w14:paraId="7D352B82" w14:textId="77777777" w:rsidR="00622828" w:rsidRDefault="006228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66474" w14:textId="77777777" w:rsidR="00622828" w:rsidRDefault="00622828">
      <w:r>
        <w:separator/>
      </w:r>
    </w:p>
  </w:footnote>
  <w:footnote w:type="continuationSeparator" w:id="0">
    <w:p w14:paraId="0CEDDB22" w14:textId="77777777" w:rsidR="00622828" w:rsidRDefault="00622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6C39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CC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E4DB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E09A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FE6D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0E3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282C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F6EF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488D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3C24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738C7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3163"/>
    <w:rsid w:val="004E29B3"/>
    <w:rsid w:val="00590D07"/>
    <w:rsid w:val="00622828"/>
    <w:rsid w:val="00784D58"/>
    <w:rsid w:val="008D6863"/>
    <w:rsid w:val="00912FA7"/>
    <w:rsid w:val="00B86B75"/>
    <w:rsid w:val="00BC48D5"/>
    <w:rsid w:val="00C15599"/>
    <w:rsid w:val="00C36279"/>
    <w:rsid w:val="00D97D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F42D70"/>
  <w15:docId w15:val="{C7A679D3-F067-445D-A991-FD0C78679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7D55"/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97D55"/>
    <w:pPr>
      <w:spacing w:before="180" w:after="180"/>
      <w:jc w:val="both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1316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113163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11316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dice1">
    <w:name w:val="index 1"/>
    <w:basedOn w:val="Normal"/>
    <w:next w:val="Normal"/>
    <w:autoRedefine/>
    <w:rsid w:val="00113163"/>
    <w:pPr>
      <w:spacing w:after="0"/>
      <w:ind w:left="240" w:hanging="240"/>
    </w:pPr>
  </w:style>
  <w:style w:type="character" w:customStyle="1" w:styleId="TextoindependienteCar">
    <w:name w:val="Texto independiente Car"/>
    <w:basedOn w:val="Fuentedeprrafopredeter"/>
    <w:link w:val="Textoindependiente"/>
    <w:rsid w:val="00D97D55"/>
    <w:rPr>
      <w:rFonts w:ascii="Times New Roman" w:hAnsi="Times New Roman"/>
    </w:rPr>
  </w:style>
  <w:style w:type="paragraph" w:styleId="Ttulodendice">
    <w:name w:val="index heading"/>
    <w:basedOn w:val="Normal"/>
    <w:next w:val="ndice1"/>
    <w:semiHidden/>
    <w:unhideWhenUsed/>
    <w:rsid w:val="00113163"/>
    <w:rPr>
      <w:rFonts w:eastAsiaTheme="majorEastAsia" w:cstheme="majorBidi"/>
      <w:b/>
      <w:bCs/>
    </w:rPr>
  </w:style>
  <w:style w:type="paragraph" w:styleId="Textosinformato">
    <w:name w:val="Plain Text"/>
    <w:basedOn w:val="Normal"/>
    <w:link w:val="TextosinformatoCar"/>
    <w:semiHidden/>
    <w:unhideWhenUsed/>
    <w:rsid w:val="00113163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113163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3</Words>
  <Characters>788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tyle</dc:title>
  <dc:creator>Guillermo Palomo</dc:creator>
  <cp:keywords/>
  <cp:lastModifiedBy>Guillermo Palomo Fernández</cp:lastModifiedBy>
  <cp:revision>3</cp:revision>
  <dcterms:created xsi:type="dcterms:W3CDTF">2021-10-26T10:53:00Z</dcterms:created>
  <dcterms:modified xsi:type="dcterms:W3CDTF">2021-10-2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0/2021</vt:lpwstr>
  </property>
  <property fmtid="{D5CDD505-2E9C-101B-9397-08002B2CF9AE}" pid="3" name="output">
    <vt:lpwstr>word_document</vt:lpwstr>
  </property>
</Properties>
</file>